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_divers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  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cicutar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moscha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aria ves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gracelen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m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acus aurantia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ry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uca serri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fia filagin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lepias fascic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us bufon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D - brown d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ry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C - bright green seedling, small lea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ag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sanocarp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E - plastic 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G - fuzzy leaf d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willdenov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b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arv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A - 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ogon monspeli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rix saxat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es malvac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visc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ennecia coult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s cornic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ah macrocarp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curbit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ica imperfec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tanacet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a grac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erc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enn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g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2:02:46Z</dcterms:created>
  <dcterms:modified xsi:type="dcterms:W3CDTF">2024-12-22T22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